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487D8" w14:textId="71934080" w:rsidR="000D15F0" w:rsidRPr="00DF0316" w:rsidRDefault="000D15F0">
      <w:pPr>
        <w:rPr>
          <w:lang w:val="lt-LT"/>
        </w:rPr>
      </w:pPr>
    </w:p>
    <w:p w14:paraId="391E6D94" w14:textId="1AE7406D" w:rsidR="000D15F0" w:rsidRPr="002A2833" w:rsidRDefault="0088608C">
      <w:pPr>
        <w:rPr>
          <w:sz w:val="40"/>
          <w:szCs w:val="40"/>
          <w:lang w:val="lt-LT"/>
        </w:rPr>
      </w:pPr>
      <w:hyperlink r:id="rId5" w:tooltip="EVAF Rinkimų komisija informuoja, kad baigėsi kandidatų į EVAF Tarybą kėlimas" w:history="1">
        <w:r w:rsidR="000D15F0" w:rsidRPr="002A2833">
          <w:rPr>
            <w:rStyle w:val="Hyperlink"/>
            <w:rFonts w:ascii="Arial" w:hAnsi="Arial" w:cs="Arial"/>
            <w:b/>
            <w:bCs/>
            <w:color w:val="E64164"/>
            <w:sz w:val="40"/>
            <w:szCs w:val="40"/>
            <w:shd w:val="clear" w:color="auto" w:fill="FFFFFF"/>
            <w:lang w:val="lt-LT"/>
          </w:rPr>
          <w:t>EVAF Rinkimų komisija skelbia pakartotinius rinkimus į EVAF Tarybą 2021-04-22 d.</w:t>
        </w:r>
      </w:hyperlink>
    </w:p>
    <w:p w14:paraId="4CA027D7" w14:textId="77777777" w:rsidR="000D15F0" w:rsidRPr="00DF0316" w:rsidRDefault="000D15F0">
      <w:pPr>
        <w:rPr>
          <w:lang w:val="lt-LT"/>
        </w:rPr>
      </w:pPr>
    </w:p>
    <w:p w14:paraId="55C6101D" w14:textId="77777777" w:rsidR="008C3F31" w:rsidRDefault="000D15F0" w:rsidP="000D15F0">
      <w:pPr>
        <w:shd w:val="clear" w:color="auto" w:fill="FFFFFF"/>
        <w:spacing w:after="158" w:line="240" w:lineRule="auto"/>
        <w:jc w:val="both"/>
        <w:rPr>
          <w:rFonts w:ascii="Arial" w:eastAsia="Times New Roman" w:hAnsi="Arial" w:cs="Arial"/>
          <w:bCs/>
          <w:color w:val="000000"/>
          <w:sz w:val="24"/>
          <w:szCs w:val="24"/>
          <w:u w:val="single"/>
          <w:lang w:val="lt-LT"/>
        </w:rPr>
      </w:pP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EVAF svetainėje skelbiam</w:t>
      </w:r>
      <w:r w:rsidR="005143AD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as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 </w:t>
      </w:r>
      <w:r w:rsidR="00795802" w:rsidRPr="00DF0316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pagrindinių rinkimų metu </w:t>
      </w:r>
      <w:r w:rsidRPr="00DF0316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neišrinktų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</w:t>
      </w:r>
      <w:r w:rsidR="004401DC" w:rsidRP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docentų ir (ar) vyresniųjų mokslo darbuotojų</w:t>
      </w:r>
      <w:r w:rsidR="004401DC"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kandidatų sąraša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s.</w:t>
      </w:r>
      <w:r w:rsidR="008C3F31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</w:t>
      </w:r>
      <w:r w:rsidR="008C3F31" w:rsidRPr="008C3F31">
        <w:rPr>
          <w:rFonts w:ascii="Arial" w:eastAsia="Times New Roman" w:hAnsi="Arial" w:cs="Arial"/>
          <w:bCs/>
          <w:color w:val="000000"/>
          <w:sz w:val="24"/>
          <w:szCs w:val="24"/>
          <w:u w:val="single"/>
          <w:lang w:val="lt-LT"/>
        </w:rPr>
        <w:t>(atsidaro atskiras langas)</w:t>
      </w:r>
    </w:p>
    <w:p w14:paraId="6CAD1461" w14:textId="4FA44B8D" w:rsidR="000D15F0" w:rsidRPr="000D15F0" w:rsidRDefault="008C3F31" w:rsidP="000D15F0">
      <w:pPr>
        <w:shd w:val="clear" w:color="auto" w:fill="FFFFFF"/>
        <w:spacing w:after="158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EVAF</w:t>
      </w:r>
      <w:r w:rsidR="000D15F0"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 Rinkimų komisija skelbia tokią balsavimo tvarką:</w:t>
      </w:r>
    </w:p>
    <w:p w14:paraId="0E8842FB" w14:textId="718DC871" w:rsidR="000D15F0" w:rsidRPr="008C3F31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u w:val="single"/>
          <w:lang w:val="lt-LT"/>
        </w:rPr>
      </w:pPr>
      <w:r w:rsidRPr="00DF0316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pakartotiniai 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EVAF Tarybos rinkimai vyks </w:t>
      </w:r>
      <w:r w:rsidRPr="008C3F31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2021 m. balandžio mėn. 22 d. nuo 8:00 val. ryto iki 17:00 val. vakaro;</w:t>
      </w:r>
    </w:p>
    <w:p w14:paraId="1C7E547A" w14:textId="72FAEC15" w:rsidR="000D15F0" w:rsidRPr="000D15F0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balsavimas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vyks VU elektroninėje erdvėje:</w:t>
      </w:r>
    </w:p>
    <w:p w14:paraId="1DB7DBF5" w14:textId="3D06A111" w:rsidR="00DF0316" w:rsidRPr="00DF0316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sudarom</w:t>
      </w:r>
      <w:r w:rsidR="004401DC">
        <w:rPr>
          <w:rFonts w:ascii="Arial" w:eastAsia="Times New Roman" w:hAnsi="Arial" w:cs="Arial"/>
          <w:color w:val="000000"/>
          <w:sz w:val="24"/>
          <w:szCs w:val="24"/>
          <w:lang w:val="lt-LT"/>
        </w:rPr>
        <w:t>as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 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vienas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 </w:t>
      </w:r>
      <w:r w:rsidR="00DF0316" w:rsidRPr="00DF0316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dar neišrinktų </w:t>
      </w:r>
      <w:r w:rsidR="00DF0316"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kandidatų 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elektroninio balsavimo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biuleteni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s</w:t>
      </w:r>
      <w:r w:rsidR="00DF0316" w:rsidRPr="00DF0316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. </w:t>
      </w:r>
    </w:p>
    <w:p w14:paraId="357B9620" w14:textId="5A4AF8A9" w:rsidR="000D15F0" w:rsidRPr="000D15F0" w:rsidRDefault="002A2833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lt-LT"/>
        </w:rPr>
        <w:t>į</w:t>
      </w:r>
      <w:r w:rsidR="000D15F0"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 rinkėjų EVAF turimas elektronines pašto dėžutes </w:t>
      </w:r>
      <w:r w:rsidR="000D15F0"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bus išsiųst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a</w:t>
      </w:r>
      <w:r w:rsidR="000D15F0"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viena </w:t>
      </w:r>
      <w:r w:rsidR="000D15F0"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nuorod</w:t>
      </w:r>
      <w:r w:rsidR="004401D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a</w:t>
      </w:r>
      <w:r w:rsidR="000D15F0"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 į </w:t>
      </w:r>
      <w:r w:rsidR="000D15F0" w:rsidRPr="000D15F0">
        <w:rPr>
          <w:rFonts w:ascii="Arial" w:eastAsia="Times New Roman" w:hAnsi="Arial" w:cs="Arial"/>
          <w:color w:val="000000"/>
          <w:sz w:val="24"/>
          <w:szCs w:val="24"/>
          <w:u w:val="single"/>
          <w:lang w:val="lt-LT"/>
        </w:rPr>
        <w:t>elektroninio balsavimo biuletenio</w:t>
      </w:r>
      <w:r w:rsidR="000D15F0"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 internetinį puslapį;</w:t>
      </w:r>
    </w:p>
    <w:p w14:paraId="613B203E" w14:textId="77777777" w:rsidR="000D15F0" w:rsidRPr="000D15F0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rinkėjas, paspaudęs atsiųstą nuorodą, galės užpildyti ir pateikti atsiųstą elektroninį balsavimo biuletenį,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pažymėdamas kandidatus, kuriems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pritaria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 ir kuriems – ne;</w:t>
      </w:r>
    </w:p>
    <w:p w14:paraId="3450C377" w14:textId="3A8A1E54" w:rsidR="000D15F0" w:rsidRPr="005E4290" w:rsidRDefault="000D15F0" w:rsidP="005E429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rinkėjas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gali pažymėti</w:t>
      </w:r>
      <w:r w:rsidR="008C3F31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 </w:t>
      </w:r>
      <w:r w:rsidR="008C3F31" w:rsidRPr="0082028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ne daugiau</w:t>
      </w:r>
      <w:r w:rsidR="0082028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3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 </w:t>
      </w:r>
      <w:r w:rsidR="00820280" w:rsidRPr="00820280">
        <w:rPr>
          <w:rFonts w:ascii="Arial" w:eastAsia="Times New Roman" w:hAnsi="Arial" w:cs="Arial"/>
          <w:bCs/>
          <w:color w:val="000000"/>
          <w:sz w:val="24"/>
          <w:szCs w:val="24"/>
          <w:lang w:val="lt-LT"/>
        </w:rPr>
        <w:t>(likusius neišrinktus)</w:t>
      </w:r>
      <w:r w:rsidR="005E4290">
        <w:rPr>
          <w:rFonts w:ascii="Arial" w:eastAsia="Times New Roman" w:hAnsi="Arial" w:cs="Arial"/>
          <w:bCs/>
          <w:color w:val="000000"/>
          <w:sz w:val="24"/>
          <w:szCs w:val="24"/>
          <w:lang w:val="lt-LT"/>
        </w:rPr>
        <w:t xml:space="preserve"> 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kandidat</w:t>
      </w:r>
      <w:r w:rsidR="007D5D57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us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, </w:t>
      </w:r>
      <w:r w:rsidR="005E429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kuriems 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pritaria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, </w:t>
      </w:r>
      <w:r w:rsidR="005E429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kitiems pažymint „nepritariu“.</w:t>
      </w:r>
      <w:bookmarkStart w:id="0" w:name="_Hlk69468024"/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 </w:t>
      </w:r>
      <w:r w:rsidR="005E4290">
        <w:rPr>
          <w:rFonts w:ascii="Arial" w:eastAsia="Times New Roman" w:hAnsi="Arial" w:cs="Arial"/>
          <w:color w:val="000000"/>
          <w:sz w:val="24"/>
          <w:szCs w:val="24"/>
          <w:lang w:val="lt-LT"/>
        </w:rPr>
        <w:t>Fakulteto d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ocentų ir (ar) vyresniųjų mokslo darbuotojų sąraše – </w:t>
      </w:r>
      <w:r w:rsidR="005E4290">
        <w:rPr>
          <w:rFonts w:ascii="Arial" w:eastAsia="Times New Roman" w:hAnsi="Arial" w:cs="Arial"/>
          <w:color w:val="000000"/>
          <w:sz w:val="24"/>
          <w:szCs w:val="24"/>
          <w:lang w:val="lt-LT"/>
        </w:rPr>
        <w:t>turi būti išrinkti 6, iš</w:t>
      </w:r>
      <w:bookmarkStart w:id="1" w:name="_GoBack"/>
      <w:bookmarkEnd w:id="1"/>
      <w:r w:rsidR="005E429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 jų </w:t>
      </w:r>
      <w:r w:rsidR="005143AD" w:rsidRPr="00AC2702">
        <w:rPr>
          <w:rFonts w:ascii="Arial" w:eastAsia="Times New Roman" w:hAnsi="Arial" w:cs="Arial"/>
          <w:bCs/>
          <w:color w:val="000000"/>
          <w:sz w:val="24"/>
          <w:szCs w:val="24"/>
          <w:u w:val="single"/>
          <w:lang w:val="lt-LT"/>
        </w:rPr>
        <w:t>tr</w:t>
      </w:r>
      <w:r w:rsidR="005E4290" w:rsidRPr="00AC2702">
        <w:rPr>
          <w:rFonts w:ascii="Arial" w:eastAsia="Times New Roman" w:hAnsi="Arial" w:cs="Arial"/>
          <w:bCs/>
          <w:color w:val="000000"/>
          <w:sz w:val="24"/>
          <w:szCs w:val="24"/>
          <w:u w:val="single"/>
          <w:lang w:val="lt-LT"/>
        </w:rPr>
        <w:t>ys</w:t>
      </w:r>
      <w:r w:rsidR="005E429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 xml:space="preserve"> </w:t>
      </w:r>
      <w:r w:rsidR="005E4290" w:rsidRPr="005E4290">
        <w:rPr>
          <w:rFonts w:ascii="Arial" w:eastAsia="Times New Roman" w:hAnsi="Arial" w:cs="Arial"/>
          <w:bCs/>
          <w:color w:val="000000"/>
          <w:sz w:val="24"/>
          <w:szCs w:val="24"/>
          <w:u w:val="single"/>
          <w:lang w:val="lt-LT"/>
        </w:rPr>
        <w:t>kandidatai jau išrinkti įvykusių rinkimų metu</w:t>
      </w:r>
      <w:r w:rsidRPr="005E4290">
        <w:rPr>
          <w:rFonts w:ascii="Arial" w:eastAsia="Times New Roman" w:hAnsi="Arial" w:cs="Arial"/>
          <w:color w:val="000000"/>
          <w:sz w:val="24"/>
          <w:szCs w:val="24"/>
          <w:lang w:val="lt-LT"/>
        </w:rPr>
        <w:t>;</w:t>
      </w:r>
    </w:p>
    <w:bookmarkEnd w:id="0"/>
    <w:p w14:paraId="19677703" w14:textId="77777777" w:rsidR="000D15F0" w:rsidRPr="000D15F0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užpildytą biuletenį rinkėjas galės išsiųsti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tik išreiškęs nuomonę dėl visų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balsavimo biuletenyje 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lt-LT"/>
        </w:rPr>
        <w:t>pateiktų kandidatų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!</w:t>
      </w:r>
    </w:p>
    <w:p w14:paraId="314D6C35" w14:textId="77777777" w:rsidR="000D15F0" w:rsidRPr="000D15F0" w:rsidRDefault="000D15F0" w:rsidP="000D15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VU Informacinių technologijų paslaugų centro (ITPC) specialistai užtikrins rinkėjų balsavimo elektroninėje erdvėje techninę dalį ir konfidencialumą.</w:t>
      </w:r>
    </w:p>
    <w:p w14:paraId="023CF6FD" w14:textId="5E3E859A" w:rsidR="000D15F0" w:rsidRPr="000D15F0" w:rsidRDefault="000D15F0" w:rsidP="000D15F0">
      <w:pPr>
        <w:shd w:val="clear" w:color="auto" w:fill="FFFFFF"/>
        <w:spacing w:after="158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Gavusi iš ITPC nuasmenintus rinkėjų balsavimo duomenis, EVAF Rinkimų komisija suskaičiuos dalyvavusius rinkėjus ir jų balsus; taip pat paskelbs kiek balsavimo biuletenių yra galiojančių, ir kiek balsų gavo kiekvienas iš kandidatų.</w:t>
      </w:r>
    </w:p>
    <w:p w14:paraId="77DBF131" w14:textId="69C33218" w:rsidR="000D15F0" w:rsidRPr="000D15F0" w:rsidRDefault="000D15F0" w:rsidP="000D15F0">
      <w:pPr>
        <w:shd w:val="clear" w:color="auto" w:fill="FFFFFF"/>
        <w:spacing w:after="158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Pagal pateikt</w:t>
      </w:r>
      <w:r w:rsidR="005143AD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ą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 sąraš</w:t>
      </w:r>
      <w:r w:rsidR="005143AD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>ą</w:t>
      </w:r>
      <w:r w:rsidRPr="000D15F0">
        <w:rPr>
          <w:rFonts w:ascii="Arial" w:eastAsia="Times New Roman" w:hAnsi="Arial" w:cs="Arial"/>
          <w:b/>
          <w:bCs/>
          <w:color w:val="000000"/>
          <w:sz w:val="24"/>
          <w:szCs w:val="24"/>
          <w:lang w:val="lt-LT"/>
        </w:rPr>
        <w:t xml:space="preserve"> kandidatai pripažįstami laimėjusiais rinkimus tokia tvarka:</w:t>
      </w:r>
    </w:p>
    <w:p w14:paraId="4BC0E83A" w14:textId="09AAD3AC" w:rsidR="000D15F0" w:rsidRPr="000D15F0" w:rsidRDefault="000D15F0" w:rsidP="000D15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nustatoma, ar už kandidatą balsavo ne mažiau kaip </w:t>
      </w:r>
      <w:r w:rsidR="00DF0316">
        <w:rPr>
          <w:rFonts w:ascii="Arial" w:eastAsia="Times New Roman" w:hAnsi="Arial" w:cs="Arial"/>
          <w:color w:val="000000"/>
          <w:sz w:val="24"/>
          <w:szCs w:val="24"/>
          <w:lang w:val="lt-LT"/>
        </w:rPr>
        <w:t>1/4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 rinkimuose dalyvavusių rinkėjų;</w:t>
      </w:r>
    </w:p>
    <w:p w14:paraId="4299DA8D" w14:textId="77777777" w:rsidR="000D15F0" w:rsidRPr="005143AD" w:rsidRDefault="000D15F0" w:rsidP="000D15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5143AD">
        <w:rPr>
          <w:rFonts w:ascii="Arial" w:eastAsia="Times New Roman" w:hAnsi="Arial" w:cs="Arial"/>
          <w:color w:val="000000"/>
          <w:sz w:val="24"/>
          <w:szCs w:val="24"/>
          <w:lang w:val="lt-LT"/>
        </w:rPr>
        <w:t>kandidatai reitinguojami pagal surinktus balsus nustatytoms EVAF Tarybos narių kvotoms užpildyti;</w:t>
      </w:r>
    </w:p>
    <w:p w14:paraId="23623921" w14:textId="77777777" w:rsidR="000D15F0" w:rsidRPr="000D15F0" w:rsidRDefault="000D15F0" w:rsidP="000D15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visi likę kandidatai reitinguojami likusioms EVAF Tarybos narių vietoms užpildyti;</w:t>
      </w:r>
    </w:p>
    <w:p w14:paraId="0A365BAB" w14:textId="1BFCCC40" w:rsidR="000D15F0" w:rsidRPr="000D15F0" w:rsidRDefault="000D15F0" w:rsidP="000D15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666666"/>
          <w:sz w:val="23"/>
          <w:szCs w:val="23"/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išrinktais į EVAF Tarybą pripažįstamas toks skaičius daugiausiai balsų surinkusių kandidatų, kiek yra </w:t>
      </w:r>
      <w:r w:rsidR="005143AD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likę laisvų </w:t>
      </w:r>
      <w:r w:rsidRPr="005143AD">
        <w:rPr>
          <w:rFonts w:ascii="Arial" w:eastAsia="Times New Roman" w:hAnsi="Arial" w:cs="Arial"/>
          <w:color w:val="000000"/>
          <w:sz w:val="24"/>
          <w:szCs w:val="24"/>
          <w:lang w:val="lt-LT"/>
        </w:rPr>
        <w:t>nustatyt</w:t>
      </w:r>
      <w:r w:rsidR="005143AD" w:rsidRPr="005143AD">
        <w:rPr>
          <w:rFonts w:ascii="Arial" w:eastAsia="Times New Roman" w:hAnsi="Arial" w:cs="Arial"/>
          <w:color w:val="000000"/>
          <w:sz w:val="24"/>
          <w:szCs w:val="24"/>
          <w:lang w:val="lt-LT"/>
        </w:rPr>
        <w:t>ų</w:t>
      </w:r>
      <w:r w:rsidRPr="005143AD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 kvotų ir</w:t>
      </w: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 xml:space="preserve"> EVAF Tarybos narių vietų.</w:t>
      </w:r>
    </w:p>
    <w:p w14:paraId="14E0A671" w14:textId="77777777" w:rsidR="005143AD" w:rsidRDefault="005143AD" w:rsidP="002A2833">
      <w:pPr>
        <w:shd w:val="clear" w:color="auto" w:fill="FFFFFF"/>
        <w:spacing w:after="158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lt-LT"/>
        </w:rPr>
      </w:pPr>
    </w:p>
    <w:p w14:paraId="3D5C6085" w14:textId="4C347E5D" w:rsidR="000D15F0" w:rsidRPr="00DF0316" w:rsidRDefault="000D15F0" w:rsidP="002A2833">
      <w:pPr>
        <w:shd w:val="clear" w:color="auto" w:fill="FFFFFF"/>
        <w:spacing w:after="158" w:line="240" w:lineRule="auto"/>
        <w:jc w:val="both"/>
        <w:rPr>
          <w:lang w:val="lt-LT"/>
        </w:rPr>
      </w:pPr>
      <w:r w:rsidRPr="000D15F0">
        <w:rPr>
          <w:rFonts w:ascii="Arial" w:eastAsia="Times New Roman" w:hAnsi="Arial" w:cs="Arial"/>
          <w:color w:val="000000"/>
          <w:sz w:val="24"/>
          <w:szCs w:val="24"/>
          <w:lang w:val="lt-LT"/>
        </w:rPr>
        <w:t>EVAF Rinkimų komisija</w:t>
      </w:r>
    </w:p>
    <w:sectPr w:rsidR="000D15F0" w:rsidRPr="00DF0316" w:rsidSect="002A283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60655"/>
    <w:multiLevelType w:val="multilevel"/>
    <w:tmpl w:val="2C029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640D92"/>
    <w:multiLevelType w:val="multilevel"/>
    <w:tmpl w:val="7FC64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Tc0NjQ2MTQ1NTFS0lEKTi0uzszPAykwqgUABstMiiwAAAA="/>
  </w:docVars>
  <w:rsids>
    <w:rsidRoot w:val="000D15F0"/>
    <w:rsid w:val="000D15F0"/>
    <w:rsid w:val="002A2833"/>
    <w:rsid w:val="004401DC"/>
    <w:rsid w:val="005143AD"/>
    <w:rsid w:val="005E4290"/>
    <w:rsid w:val="00795802"/>
    <w:rsid w:val="007D5D57"/>
    <w:rsid w:val="00805E89"/>
    <w:rsid w:val="00820280"/>
    <w:rsid w:val="0088608C"/>
    <w:rsid w:val="008C3F31"/>
    <w:rsid w:val="009B7B10"/>
    <w:rsid w:val="00AC2702"/>
    <w:rsid w:val="00BC1887"/>
    <w:rsid w:val="00C76A1C"/>
    <w:rsid w:val="00DA30D2"/>
    <w:rsid w:val="00D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246D1"/>
  <w15:chartTrackingRefBased/>
  <w15:docId w15:val="{E25C8727-CE8E-4C9A-ABD8-5183B70CC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15F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D15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13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vaf.vu.lt/apie-fakulteta/naujienos/2639-evaf-rinkimu-komisija-informuoja-kad-baigesi-kandidatu-i-evaf-taryba-kelima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3</Words>
  <Characters>852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s Burinskas</dc:creator>
  <cp:keywords/>
  <dc:description/>
  <cp:lastModifiedBy>Palmyra Jucaitienė</cp:lastModifiedBy>
  <cp:revision>2</cp:revision>
  <cp:lastPrinted>2021-04-16T09:27:00Z</cp:lastPrinted>
  <dcterms:created xsi:type="dcterms:W3CDTF">2021-04-16T10:43:00Z</dcterms:created>
  <dcterms:modified xsi:type="dcterms:W3CDTF">2021-04-16T10:43:00Z</dcterms:modified>
</cp:coreProperties>
</file>